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Kimberly Portillo</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imberl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Portillo</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431 Walnut av Hanover Park, IL, USA 60133</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Kimbertillo@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630461616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lla Portillo</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17/2012</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1/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